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internship-application-letter"/>
    <w:p>
      <w:pPr>
        <w:pStyle w:val="Heading1"/>
      </w:pPr>
      <w:r>
        <w:t xml:space="preserve">Internship Application Letter</w:t>
      </w:r>
    </w:p>
    <w:p>
      <w:pPr>
        <w:pStyle w:val="FirstParagraph"/>
      </w:pPr>
      <w:r>
        <w:t xml:space="preserve">For the Dentist Intern Position at Houston Dental Excellence Clinic</w:t>
      </w:r>
    </w:p>
    <w:bookmarkEnd w:id="20"/>
    <w:p>
      <w:pPr>
        <w:pStyle w:val="BodyText"/>
      </w:pPr>
      <w:r>
        <w:t xml:space="preserve">[Your Full Name]</w:t>
      </w:r>
    </w:p>
    <w:p>
      <w:pPr>
        <w:pStyle w:val="BodyText"/>
      </w:pPr>
      <w:r>
        <w:t xml:space="preserve">[Your Address]</w:t>
      </w:r>
    </w:p>
    <w:p>
      <w:pPr>
        <w:pStyle w:val="BodyText"/>
      </w:pPr>
      <w:r>
        <w:t xml:space="preserve">Houston, TX [Zip Code]</w:t>
      </w:r>
    </w:p>
    <w:p>
      <w:pPr>
        <w:pStyle w:val="BodyText"/>
      </w:pPr>
      <w:r>
        <w:t xml:space="preserve">[Your Email Address] | [Your Phone Number]</w:t>
      </w:r>
    </w:p>
    <w:p>
      <w:pPr>
        <w:pStyle w:val="BodyText"/>
      </w:pPr>
      <w:r>
        <w:t xml:space="preserve">[Date]</w:t>
      </w:r>
    </w:p>
    <w:p>
      <w:pPr>
        <w:pStyle w:val="BodyText"/>
      </w:pPr>
      <w:r>
        <w:t xml:space="preserve">Dr. Maria Chen</w:t>
      </w:r>
    </w:p>
    <w:p>
      <w:pPr>
        <w:pStyle w:val="BodyText"/>
      </w:pPr>
      <w:r>
        <w:t xml:space="preserve">Director of Clinical Training</w:t>
      </w:r>
    </w:p>
    <w:p>
      <w:pPr>
        <w:pStyle w:val="BodyText"/>
      </w:pPr>
      <w:r>
        <w:t xml:space="preserve">Houston Dental Excellence Clinic</w:t>
      </w:r>
    </w:p>
    <w:p>
      <w:pPr>
        <w:pStyle w:val="BodyText"/>
      </w:pPr>
      <w:r>
        <w:t xml:space="preserve">2500 Fannin Street, Suite 450</w:t>
      </w:r>
    </w:p>
    <w:p>
      <w:pPr>
        <w:pStyle w:val="BodyText"/>
      </w:pPr>
      <w:r>
        <w:t xml:space="preserve">Houston, TX 77002</w:t>
      </w:r>
    </w:p>
    <w:bookmarkStart w:id="21" w:name="X5fa7371e59883f77bb5c0f1ddc76eee00b7527f"/>
    <w:p>
      <w:pPr>
        <w:pStyle w:val="Heading2"/>
      </w:pPr>
      <w:r>
        <w:t xml:space="preserve">Subject: Internship Application Letter for Dentist Intern Position in United States Houston</w:t>
      </w:r>
    </w:p>
    <w:bookmarkEnd w:id="21"/>
    <w:p>
      <w:pPr>
        <w:pStyle w:val="FirstParagraph"/>
      </w:pPr>
      <w:r>
        <w:t xml:space="preserve">Dear Dr. Chen,</w:t>
      </w:r>
    </w:p>
    <w:p>
      <w:pPr>
        <w:pStyle w:val="BodyText"/>
      </w:pPr>
      <w:r>
        <w:t xml:space="preserve">I am writing with profound enthusiasm to submit my Internship Application Letter for the Dentist Intern position at Houston Dental Excellence Clinic in United States Houston. As a dedicated dental student completing my final year at Baylor College of Dentistry, I have meticulously prepared myself to contribute meaningfully to your esteemed practice while immersing myself in the dynamic healthcare landscape of this exceptional city. My journey toward becoming a compassionate and skilled Dentist has been deeply influenced by Houston's unique cultural mosaic and its unwavering commitment to accessible oral healthcare—a philosophy that aligns perfectly with your clinic's mission.</w:t>
      </w:r>
    </w:p>
    <w:p>
      <w:pPr>
        <w:pStyle w:val="BodyText"/>
      </w:pPr>
      <w:r>
        <w:t xml:space="preserve">My academic foundation includes comprehensive coursework in operative dentistry, periodontics, and pediatric dentistry, complemented by 400+ hours of hands-on clinical training. During my rotations at the Baylor University Dental Hospital, I developed proficiency in complex restorative procedures while serving diverse patient populations—exactly the experience that prepares me to thrive within United States Houston's multicultural dental environment. What particularly excites me about this opportunity is your clinic's pioneering work in community outreach programs for underserved neighborhoods like Third Ward and East Houston. Having volunteered with the Texas Dental Association's free clinic initiative during my second year, I witnessed firsthand how culturally competent care bridges healthcare gaps—this mirrors your organization's impactful community engagement strategy that I aspire to continue.</w:t>
      </w:r>
    </w:p>
    <w:p>
      <w:pPr>
        <w:pStyle w:val="BodyText"/>
      </w:pPr>
      <w:r>
        <w:t xml:space="preserve">What sets me apart as a candidate is my strategic approach to patient-centered dentistry. In my capstone project, I designed an evidence-based oral health education toolkit for non-English-speaking immigrant communities, incorporating visual aids and bilingual staff training protocols. This initiative reduced appointment no-shows by 28% among Hispanic patients at our university clinic—demonstrating my commitment to the inclusive care model that defines Houston Dental Excellence Clinic's reputation. I've closely followed your clinic's recent expansion of tele-dentistry services for rural Harris County, and I am eager to contribute my digital literacy skills (including expertise in Dentrix and intraoral scanning technology) to further elevate your innovative service delivery in United States Houston.</w:t>
      </w:r>
    </w:p>
    <w:p>
      <w:pPr>
        <w:pStyle w:val="BodyText"/>
      </w:pPr>
      <w:r>
        <w:t xml:space="preserve">Houston's status as a global city with over 3 million residents from more than 120 nations has profoundly shaped my professional perspective. During my internship at the Harris County Public Health Dental Clinic, I provided care to refugees from Syria, Vietnam, and Mexico—all while navigating language barriers through creative communication strategies. This experience solidified my belief that effective dentistry transcends clinical technique; it requires deep cultural empathy and adaptive communication. I am particularly drawn to your clinic's partnership with the University of Houston's College of Medicine for integrated patient care—a model that reflects my conviction that Dentist professionals must collaborate across disciplines to address complex health needs in a city as diverse as United States Houston.</w:t>
      </w:r>
    </w:p>
    <w:p>
      <w:pPr>
        <w:pStyle w:val="BodyText"/>
      </w:pPr>
      <w:r>
        <w:t xml:space="preserve">I understand the competitive nature of dental internships in this region, and I am prepared to bring more than academic excellence. My leadership as President of the Student American Dental Association (SADA) chapter involved organizing a citywide oral health fair that served 300+ residents—a project requiring budget management, volunteer coordination, and community stakeholder engagement. These skills directly translate to your clinic's need for interns who can support operational efficiency while maintaining exceptional patient care. I am also certified in CPR/AED and have completed OSHA compliance training through the Texas State Board of Dental Examiners—ensuring immediate readiness to contribute to your team's safety protocols.</w:t>
      </w:r>
    </w:p>
    <w:p>
      <w:pPr>
        <w:pStyle w:val="BodyText"/>
      </w:pPr>
      <w:r>
        <w:t xml:space="preserve">My admiration for Houston's dental community extends beyond clinical practice. I've actively attended monthly meetings of the Houston Dental Society, where I engaged with professionals discussing the city's evolving oral health challenges—from water fluoridation initiatives to addressing disparities in adolescent dental care. This engagement has reinforced my commitment to lifelong learning as a Dentist, and I am eager to learn from your team's expertise in advanced implantology and cosmetic dentistry that positions Houston Dental Excellence Clinic as a regional leader.</w:t>
      </w:r>
    </w:p>
    <w:p>
      <w:pPr>
        <w:pStyle w:val="BodyText"/>
      </w:pPr>
      <w:r>
        <w:t xml:space="preserve">What truly motivates me is the opportunity to become part of Houston's healthcare narrative. In United States Houston, where communities are constantly evolving through migration and innovation, dentistry is not merely a profession—it's a bridge between cultural identity and health equity. Your clinic’s recent recognition as "Top Community Health Provider" by the Houston Chronicle reaffirms my belief that this is the ideal environment to develop into the Dentist I aspire to be: one who treats patients with dignity while advancing public health outcomes in this vibrant city.</w:t>
      </w:r>
    </w:p>
    <w:p>
      <w:pPr>
        <w:pStyle w:val="BodyText"/>
      </w:pPr>
      <w:r>
        <w:t xml:space="preserve">I am confident that my clinical foundation, cultural competency, and passion for Houston's unique healthcare challenges align precisely with your internship program's objectives. Thank you for considering my Internship Application Letter. I would welcome the opportunity to discuss how my skills in patient care coordination, community engagement, and evidence-based practice can support your mission during a personal interview at your convenience. My resume, attached for your review, provides further detail about my qualifications.</w:t>
      </w:r>
    </w:p>
    <w:p>
      <w:pPr>
        <w:pStyle w:val="BodyText"/>
      </w:pPr>
      <w:r>
        <w:t xml:space="preserve">With sincere appreciation for your time and consideration,</w:t>
      </w:r>
    </w:p>
    <w:p>
      <w:pPr>
        <w:pStyle w:val="BodyText"/>
      </w:pPr>
      <w:r>
        <w:t xml:space="preserve">[Your Full Name]</w:t>
      </w:r>
    </w:p>
    <w:p>
      <w:pPr>
        <w:pStyle w:val="BodyText"/>
      </w:pPr>
      <w:r>
        <w:t xml:space="preserve">[Your Dental School Graduation Date]</w:t>
      </w:r>
    </w:p>
    <w:p>
      <w:pPr>
        <w:pStyle w:val="BodyText"/>
      </w:pPr>
      <w:r>
        <w:t xml:space="preserve">Baylor College of Dentistry, Class of 2024</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Houston, United States</dc:title>
  <dc:creator/>
  <dc:language>en</dc:language>
  <cp:keywords/>
  <dcterms:created xsi:type="dcterms:W3CDTF">2026-07-21T13:15:24Z</dcterms:created>
  <dcterms:modified xsi:type="dcterms:W3CDTF">2026-07-21T13:15:24Z</dcterms:modified>
</cp:coreProperties>
</file>

<file path=docProps/custom.xml><?xml version="1.0" encoding="utf-8"?>
<Properties xmlns="http://schemas.openxmlformats.org/officeDocument/2006/custom-properties" xmlns:vt="http://schemas.openxmlformats.org/officeDocument/2006/docPropsVTypes"/>
</file>